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Spain</w:t>
      </w:r>
      <w:r>
        <w:t xml:space="preserve"> </w:t>
      </w:r>
      <w:r>
        <w:t xml:space="preserve">Valenci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peech Therapist position at your esteemed institution in Spain, specifically in the vibrant city of Valencia. With a deep passion for communication disorders and a commitment to improving lives through therapeutic intervention, I am eager to contribute my skills and experience to your team. As a qualified Speech Therapist with [X years] of professional experience, I am particularly drawn to the opportunity of working in Spain Valencia, where I can combine my expertise with the unique cultural and linguistic environment that this region offers.</w:t>
      </w:r>
    </w:p>
    <w:p>
      <w:pPr>
        <w:pStyle w:val="BodyText"/>
      </w:pPr>
      <w:r>
        <w:t xml:space="preserve">My journey as a Speech Therapist began with a rigorous academic foundation in speech-language pathology, followed by hands-on clinical training that honed my ability to assess, diagnose, and treat a wide range of communication disorders. Over the years, I have worked with diverse populations, including children with developmental delays, adults recovering from stroke or neurological conditions, and individuals with speech impediments or language difficulties. This experience has equipped me with the technical knowledge and empathy required to address each patient’s unique needs while fostering their confidence and independence.</w:t>
      </w:r>
    </w:p>
    <w:p>
      <w:pPr>
        <w:pStyle w:val="BodyText"/>
      </w:pPr>
      <w:r>
        <w:t xml:space="preserve">What sets me apart is my dedication to personalized care. I believe that effective therapy goes beyond clinical techniques—it requires building trust, understanding cultural contexts, and tailoring interventions to align with patients’ lifestyles. In Spain Valencia, where the blend of traditional values and modern healthcare practices creates a dynamic setting, I am confident that my approach will resonate deeply with both patients and colleagues. The opportunity to work in a region known for its rich heritage, warm community spirit, and innovative medical advancements excites me greatly.</w:t>
      </w:r>
    </w:p>
    <w:p>
      <w:pPr>
        <w:pStyle w:val="BodyText"/>
      </w:pPr>
      <w:r>
        <w:t xml:space="preserve">Spain Valencia stands out as an ideal location for my professional growth. The city’s commitment to healthcare excellence, coupled with its emphasis on patient-centered care, aligns perfectly with my career goals. I am particularly interested in contributing to programs that support early intervention for children, as well as initiatives aimed at integrating speech therapy into broader educational and social frameworks. Valencia’s multicultural environment also offers a unique platform to work with patients from diverse linguistic backgrounds, which I believe will enhance my ability to provide inclusive and effective care.</w:t>
      </w:r>
    </w:p>
    <w:p>
      <w:pPr>
        <w:pStyle w:val="BodyText"/>
      </w:pPr>
      <w:r>
        <w:t xml:space="preserve">My qualifications include [mention specific certifications, such as "a Master’s degree in Speech-Language Pathology" or "professional licensure in [Country]"]. Additionally, I have experience collaborating with multidisciplinary teams, including educators, audiologists, and psychologists, to create comprehensive treatment plans. This collaborative mindset is crucial for success in Spain Valencia’s healthcare system, where interdisciplinary cooperation is often the key to achieving optimal outcomes.</w:t>
      </w:r>
    </w:p>
    <w:p>
      <w:pPr>
        <w:pStyle w:val="BodyText"/>
      </w:pPr>
      <w:r>
        <w:t xml:space="preserve">One of my most rewarding experiences was working with a group of children in [previous location or project], where I developed innovative strategies to improve their articulation and social communication skills. This project not only strengthened my clinical skills but also reinforced my belief in the transformative power of speech therapy. I am eager to bring this same level of dedication and creativity to your organization, ensuring that every patient receives the support they need to thrive.</w:t>
      </w:r>
    </w:p>
    <w:p>
      <w:pPr>
        <w:pStyle w:val="BodyText"/>
      </w:pPr>
      <w:r>
        <w:t xml:space="preserve">Valencia’s healthcare landscape is evolving rapidly, with a growing focus on preventive care and community-based services. I am particularly interested in exploring opportunities to contribute to these initiatives, whether through public health campaigns, educational workshops, or partnerships with local schools. My adaptability and proactive approach make me well-suited to thrive in a fast-paced environment where innovation and compassion go hand in hand.</w:t>
      </w:r>
    </w:p>
    <w:p>
      <w:pPr>
        <w:pStyle w:val="BodyText"/>
      </w:pPr>
      <w:r>
        <w:t xml:space="preserve">As a Speech Therapist, I am not only committed to my professional responsibilities but also to continuous learning. I regularly attend conferences, participate in workshops, and stay updated on the latest research in speech-language pathology. This commitment ensures that I remain at the forefront of my field and can offer patients the most effective and evidence-based treatments available.</w:t>
      </w:r>
    </w:p>
    <w:p>
      <w:pPr>
        <w:pStyle w:val="BodyText"/>
      </w:pPr>
      <w:r>
        <w:t xml:space="preserve">What truly excites me about this opportunity is the chance to work within Spain Valencia’s unique healthcare culture. The region’s emphasis on holistic care, respect for patient autonomy, and integration of traditional practices with modern medicine aligns with my values as a healthcare professional. I am eager to contribute my skills while also learning from the local expertise that defines Valencia’s approach to therapy and rehabilitation.</w:t>
      </w:r>
    </w:p>
    <w:p>
      <w:pPr>
        <w:pStyle w:val="BodyText"/>
      </w:pPr>
      <w:r>
        <w:t xml:space="preserve">In closing, I would be honored to join your team as a Speech Therapist in Spain Valencia. My combination of clinical expertise, cultural sensitivity, and passion for helping others makes me a strong candidate for this role. I am confident that my background and dedication will enable me to make meaningful contributions to your organization while supporting the well-being of patients in this remarkable region.</w:t>
      </w:r>
    </w:p>
    <w:p>
      <w:pPr>
        <w:pStyle w:val="BodyText"/>
      </w:pPr>
      <w:r>
        <w:t xml:space="preserve">Thank you for considering my application. I look forward to the opportunity to discuss how my skills and experiences align with your needs.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 Spain Valencia</dc:title>
  <dc:creator/>
  <cp:keywords/>
  <dcterms:created xsi:type="dcterms:W3CDTF">2025-12-10T07:02:44Z</dcterms:created>
  <dcterms:modified xsi:type="dcterms:W3CDTF">2025-12-10T07:02:44Z</dcterms:modified>
</cp:coreProperties>
</file>

<file path=docProps/custom.xml><?xml version="1.0" encoding="utf-8"?>
<Properties xmlns="http://schemas.openxmlformats.org/officeDocument/2006/custom-properties" xmlns:vt="http://schemas.openxmlformats.org/officeDocument/2006/docPropsVTypes"/>
</file>